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E50DF" w:rsidRDefault="00FE50DF" w:rsidP="00FE50DF">
      <w:pPr>
        <w:spacing w:after="0"/>
        <w:jc w:val="center"/>
        <w:rPr>
          <w:b/>
          <w:smallCaps/>
          <w:sz w:val="28"/>
        </w:rPr>
      </w:pPr>
      <w:r w:rsidRPr="00FE50DF">
        <w:rPr>
          <w:b/>
          <w:smallCaps/>
          <w:sz w:val="28"/>
        </w:rPr>
        <w:t>David Mays</w:t>
      </w:r>
    </w:p>
    <w:p w:rsidR="00FE50DF" w:rsidRPr="00FE50DF" w:rsidRDefault="00FE50DF" w:rsidP="00FE50DF">
      <w:pPr>
        <w:spacing w:after="0"/>
        <w:jc w:val="center"/>
        <w:rPr>
          <w:i/>
          <w:sz w:val="28"/>
        </w:rPr>
      </w:pPr>
      <w:r w:rsidRPr="00FE50DF">
        <w:rPr>
          <w:i/>
          <w:sz w:val="28"/>
        </w:rPr>
        <w:t>Mechanic / Equipment Operator</w:t>
      </w:r>
    </w:p>
    <w:p w:rsidR="00FE50DF" w:rsidRDefault="00FE50DF" w:rsidP="00FE50DF">
      <w:pPr>
        <w:spacing w:after="0"/>
        <w:jc w:val="center"/>
      </w:pPr>
      <w:r w:rsidRPr="00FE50DF">
        <w:t>dmays@wwrfresource.com</w:t>
      </w:r>
    </w:p>
    <w:p w:rsidR="00FE50DF" w:rsidRDefault="00FE50DF" w:rsidP="00FE50DF">
      <w:pPr>
        <w:spacing w:after="0"/>
        <w:jc w:val="center"/>
      </w:pPr>
      <w:r>
        <w:rPr>
          <w:i/>
        </w:rPr>
        <w:t>Message:</w:t>
      </w:r>
      <w:r>
        <w:t xml:space="preserve"> (316) 265-5211 ext. 208</w:t>
      </w:r>
    </w:p>
    <w:p w:rsidR="00FE50DF" w:rsidRDefault="00FE50DF" w:rsidP="00FE50DF">
      <w:pPr>
        <w:jc w:val="center"/>
      </w:pPr>
      <w:r>
        <w:t>401 S. Emporia, Wichita, KS 67202</w:t>
      </w:r>
    </w:p>
    <w:p w:rsidR="00FE50DF" w:rsidRPr="00FE50DF" w:rsidRDefault="00FE50DF">
      <w:pPr>
        <w:rPr>
          <w:b/>
          <w:smallCaps/>
        </w:rPr>
      </w:pPr>
      <w:r w:rsidRPr="00FE50DF">
        <w:rPr>
          <w:b/>
          <w:smallCaps/>
        </w:rPr>
        <w:t>Summary of Qualifications</w:t>
      </w:r>
    </w:p>
    <w:p w:rsidR="00FE50DF" w:rsidRDefault="00FE50DF" w:rsidP="00FE50DF">
      <w:pPr>
        <w:pStyle w:val="ListParagraph"/>
        <w:numPr>
          <w:ilvl w:val="0"/>
          <w:numId w:val="2"/>
        </w:numPr>
      </w:pPr>
      <w:r>
        <w:t>Versatile employee with experience working as a mechanic, construction worker, and equipment operator.</w:t>
      </w:r>
    </w:p>
    <w:p w:rsidR="00FE50DF" w:rsidRDefault="00FE50DF" w:rsidP="00FE50DF">
      <w:pPr>
        <w:pStyle w:val="ListParagraph"/>
        <w:numPr>
          <w:ilvl w:val="0"/>
          <w:numId w:val="2"/>
        </w:numPr>
      </w:pPr>
      <w:r>
        <w:t>Enjoys hands-on work where the ability to use tools and equipment is required.</w:t>
      </w:r>
    </w:p>
    <w:p w:rsidR="00FE50DF" w:rsidRDefault="00FE50DF" w:rsidP="00FE50DF">
      <w:pPr>
        <w:pStyle w:val="ListParagraph"/>
        <w:numPr>
          <w:ilvl w:val="0"/>
          <w:numId w:val="2"/>
        </w:numPr>
      </w:pPr>
      <w:r>
        <w:t>Available, accountable, dependable, and work ready.</w:t>
      </w:r>
    </w:p>
    <w:p w:rsidR="00FE50DF" w:rsidRPr="00FE50DF" w:rsidRDefault="00FE50DF">
      <w:pPr>
        <w:rPr>
          <w:b/>
          <w:smallCaps/>
        </w:rPr>
      </w:pPr>
      <w:r w:rsidRPr="00FE50DF">
        <w:rPr>
          <w:b/>
          <w:smallCaps/>
        </w:rPr>
        <w:t>Skill Summary</w:t>
      </w:r>
    </w:p>
    <w:p w:rsidR="00FE50DF" w:rsidRDefault="00FE50DF" w:rsidP="00FE50DF">
      <w:pPr>
        <w:pStyle w:val="ListParagraph"/>
        <w:numPr>
          <w:ilvl w:val="0"/>
          <w:numId w:val="1"/>
        </w:numPr>
        <w:sectPr w:rsidR="00FE50D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lastRenderedPageBreak/>
        <w:t>Excavators</w:t>
      </w: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t>Skid steers</w:t>
      </w: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t>Loaders</w:t>
      </w: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lastRenderedPageBreak/>
        <w:t>Dozers</w:t>
      </w: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t>Mechanically inclined</w:t>
      </w:r>
    </w:p>
    <w:p w:rsidR="00FE50DF" w:rsidRDefault="00FE50DF" w:rsidP="00FE50DF">
      <w:pPr>
        <w:pStyle w:val="ListParagraph"/>
        <w:numPr>
          <w:ilvl w:val="0"/>
          <w:numId w:val="1"/>
        </w:numPr>
      </w:pPr>
      <w:r>
        <w:t>Maintenance</w:t>
      </w:r>
    </w:p>
    <w:p w:rsidR="00FE50DF" w:rsidRDefault="00FE50DF" w:rsidP="00FE50DF">
      <w:pPr>
        <w:sectPr w:rsidR="00FE50DF" w:rsidSect="00FE50D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FE50DF" w:rsidRPr="00FE50DF" w:rsidRDefault="00FE50DF" w:rsidP="00FE50DF">
      <w:pPr>
        <w:rPr>
          <w:b/>
          <w:smallCaps/>
        </w:rPr>
      </w:pPr>
      <w:r w:rsidRPr="00FE50DF">
        <w:rPr>
          <w:b/>
          <w:smallCaps/>
        </w:rPr>
        <w:lastRenderedPageBreak/>
        <w:t>Work History</w:t>
      </w:r>
    </w:p>
    <w:p w:rsidR="00FE50DF" w:rsidRDefault="00FE50DF" w:rsidP="00FE50DF">
      <w:pPr>
        <w:tabs>
          <w:tab w:val="left" w:pos="2880"/>
          <w:tab w:val="left" w:pos="5760"/>
          <w:tab w:val="right" w:pos="9360"/>
        </w:tabs>
      </w:pPr>
      <w:r w:rsidRPr="00FE50DF">
        <w:rPr>
          <w:i/>
        </w:rPr>
        <w:t>Maintenance</w:t>
      </w:r>
      <w:r>
        <w:tab/>
        <w:t>State of Kansas</w:t>
      </w:r>
      <w:r>
        <w:tab/>
        <w:t>Oswego, KS</w:t>
      </w:r>
      <w:r>
        <w:tab/>
        <w:t>Mar. 2017 – May 2018</w:t>
      </w:r>
    </w:p>
    <w:p w:rsidR="00FE50DF" w:rsidRDefault="00FE50DF" w:rsidP="00FE50DF">
      <w:pPr>
        <w:pStyle w:val="ListParagraph"/>
        <w:numPr>
          <w:ilvl w:val="0"/>
          <w:numId w:val="3"/>
        </w:numPr>
      </w:pPr>
      <w:r>
        <w:t>Performed general building maintenance for several facilities.</w:t>
      </w:r>
    </w:p>
    <w:p w:rsidR="00FE50DF" w:rsidRDefault="00FE50DF" w:rsidP="00FE50DF">
      <w:pPr>
        <w:pStyle w:val="ListParagraph"/>
        <w:numPr>
          <w:ilvl w:val="0"/>
          <w:numId w:val="3"/>
        </w:numPr>
      </w:pPr>
      <w:r>
        <w:t>Handled small engine repairs for a small fleet of vehicles and equipment.</w:t>
      </w:r>
    </w:p>
    <w:p w:rsidR="00FE50DF" w:rsidRDefault="00FE50DF" w:rsidP="00FE50DF">
      <w:pPr>
        <w:pStyle w:val="ListParagraph"/>
        <w:numPr>
          <w:ilvl w:val="0"/>
          <w:numId w:val="3"/>
        </w:numPr>
      </w:pPr>
      <w:r>
        <w:t>Welded a variety of projects and fixtures.</w:t>
      </w:r>
    </w:p>
    <w:p w:rsidR="00FE50DF" w:rsidRDefault="00FE50DF" w:rsidP="00FE50DF">
      <w:pPr>
        <w:tabs>
          <w:tab w:val="left" w:pos="2880"/>
          <w:tab w:val="left" w:pos="5760"/>
          <w:tab w:val="right" w:pos="9360"/>
        </w:tabs>
      </w:pPr>
      <w:r w:rsidRPr="00FE50DF">
        <w:rPr>
          <w:i/>
        </w:rPr>
        <w:t>Equipment Operator</w:t>
      </w:r>
      <w:r>
        <w:tab/>
        <w:t>Koss Construction</w:t>
      </w:r>
      <w:r>
        <w:tab/>
        <w:t>Topeka, KS</w:t>
      </w:r>
      <w:r>
        <w:tab/>
        <w:t>Aug. 2016 – Dec. 2016</w:t>
      </w:r>
    </w:p>
    <w:p w:rsidR="00FE50DF" w:rsidRDefault="00FE50DF" w:rsidP="00FE50DF">
      <w:pPr>
        <w:pStyle w:val="ListParagraph"/>
        <w:numPr>
          <w:ilvl w:val="0"/>
          <w:numId w:val="4"/>
        </w:numPr>
      </w:pPr>
      <w:r>
        <w:t>Operated dump trucks to unload asphalt into shuttle buggies.</w:t>
      </w:r>
    </w:p>
    <w:p w:rsidR="00FE50DF" w:rsidRDefault="00FE50DF" w:rsidP="00FE50DF">
      <w:pPr>
        <w:pStyle w:val="ListParagraph"/>
        <w:numPr>
          <w:ilvl w:val="0"/>
          <w:numId w:val="4"/>
        </w:numPr>
      </w:pPr>
      <w:r>
        <w:t>Drove shuttle buggies to deliver materials to specific locations on job sites.</w:t>
      </w:r>
    </w:p>
    <w:p w:rsidR="00FE50DF" w:rsidRDefault="00FE50DF" w:rsidP="00FE50DF">
      <w:pPr>
        <w:tabs>
          <w:tab w:val="left" w:pos="2880"/>
          <w:tab w:val="left" w:pos="5760"/>
          <w:tab w:val="right" w:pos="9360"/>
        </w:tabs>
      </w:pPr>
      <w:r w:rsidRPr="00FE50DF">
        <w:rPr>
          <w:i/>
        </w:rPr>
        <w:t>Lead Mechanic</w:t>
      </w:r>
      <w:r>
        <w:tab/>
      </w:r>
      <w:proofErr w:type="spellStart"/>
      <w:proofErr w:type="gramStart"/>
      <w:r>
        <w:t>Bc</w:t>
      </w:r>
      <w:proofErr w:type="spellEnd"/>
      <w:proofErr w:type="gramEnd"/>
      <w:r>
        <w:t xml:space="preserve"> Hardscapes Supply</w:t>
      </w:r>
      <w:r>
        <w:tab/>
        <w:t>Clay Como, MO</w:t>
      </w:r>
      <w:r>
        <w:tab/>
        <w:t>Aug. 2016 – May 2017</w:t>
      </w:r>
    </w:p>
    <w:p w:rsidR="00FE50DF" w:rsidRDefault="00FE50DF" w:rsidP="00FE50DF">
      <w:pPr>
        <w:pStyle w:val="ListParagraph"/>
        <w:numPr>
          <w:ilvl w:val="0"/>
          <w:numId w:val="5"/>
        </w:numPr>
      </w:pPr>
      <w:r>
        <w:t>Handled all mechanical needs for heavy equipment.</w:t>
      </w:r>
    </w:p>
    <w:p w:rsidR="00FE50DF" w:rsidRDefault="00FE50DF" w:rsidP="00FE50DF">
      <w:pPr>
        <w:pStyle w:val="ListParagraph"/>
        <w:numPr>
          <w:ilvl w:val="0"/>
          <w:numId w:val="5"/>
        </w:numPr>
      </w:pPr>
      <w:r>
        <w:t>Worked on a small selection of trucks and vehicles.</w:t>
      </w:r>
    </w:p>
    <w:p w:rsidR="00FE50DF" w:rsidRPr="00FE50DF" w:rsidRDefault="00FE50DF" w:rsidP="00FE50DF">
      <w:pPr>
        <w:rPr>
          <w:b/>
          <w:smallCaps/>
        </w:rPr>
      </w:pPr>
      <w:r w:rsidRPr="00FE50DF">
        <w:rPr>
          <w:b/>
          <w:smallCaps/>
        </w:rPr>
        <w:t>Additional Experience</w:t>
      </w:r>
    </w:p>
    <w:p w:rsidR="00FE50DF" w:rsidRDefault="00FE50DF" w:rsidP="00FE50DF">
      <w:pPr>
        <w:pStyle w:val="ListParagraph"/>
        <w:numPr>
          <w:ilvl w:val="0"/>
          <w:numId w:val="6"/>
        </w:numPr>
        <w:tabs>
          <w:tab w:val="left" w:pos="3600"/>
          <w:tab w:val="left" w:pos="6480"/>
          <w:tab w:val="right" w:pos="9360"/>
        </w:tabs>
      </w:pPr>
      <w:r w:rsidRPr="00FE50DF">
        <w:rPr>
          <w:i/>
        </w:rPr>
        <w:t>Truck Driver/Mechanic</w:t>
      </w:r>
      <w:r>
        <w:tab/>
        <w:t>Dirt Works Specialist</w:t>
      </w:r>
      <w:r>
        <w:tab/>
        <w:t>Galena, KS</w:t>
      </w:r>
      <w:r>
        <w:tab/>
        <w:t>2015</w:t>
      </w:r>
    </w:p>
    <w:p w:rsidR="00FE50DF" w:rsidRDefault="00FE50DF" w:rsidP="00FE50DF">
      <w:pPr>
        <w:pStyle w:val="ListParagraph"/>
        <w:numPr>
          <w:ilvl w:val="0"/>
          <w:numId w:val="6"/>
        </w:numPr>
        <w:tabs>
          <w:tab w:val="left" w:pos="3600"/>
          <w:tab w:val="left" w:pos="6480"/>
          <w:tab w:val="right" w:pos="9360"/>
        </w:tabs>
      </w:pPr>
      <w:r w:rsidRPr="00FE50DF">
        <w:rPr>
          <w:i/>
        </w:rPr>
        <w:t>Heavy Equipment Operator</w:t>
      </w:r>
      <w:r>
        <w:tab/>
        <w:t xml:space="preserve">Bob </w:t>
      </w:r>
      <w:proofErr w:type="spellStart"/>
      <w:r>
        <w:t>Bergkamp</w:t>
      </w:r>
      <w:proofErr w:type="spellEnd"/>
      <w:r>
        <w:t xml:space="preserve"> Construction</w:t>
      </w:r>
      <w:r>
        <w:tab/>
        <w:t>Wichita, KS</w:t>
      </w:r>
      <w:r>
        <w:tab/>
        <w:t>2014 – 2015</w:t>
      </w:r>
    </w:p>
    <w:p w:rsidR="00FE50DF" w:rsidRPr="00FE50DF" w:rsidRDefault="00FE50DF" w:rsidP="00FE50DF">
      <w:pPr>
        <w:rPr>
          <w:b/>
          <w:smallCaps/>
        </w:rPr>
      </w:pPr>
      <w:bookmarkStart w:id="0" w:name="_GoBack"/>
      <w:r w:rsidRPr="00FE50DF">
        <w:rPr>
          <w:b/>
          <w:smallCaps/>
        </w:rPr>
        <w:t>Education</w:t>
      </w:r>
    </w:p>
    <w:bookmarkEnd w:id="0"/>
    <w:p w:rsidR="00FE50DF" w:rsidRPr="00FE50DF" w:rsidRDefault="00FE50DF" w:rsidP="00FE50DF">
      <w:pPr>
        <w:pStyle w:val="ListParagraph"/>
        <w:numPr>
          <w:ilvl w:val="0"/>
          <w:numId w:val="7"/>
        </w:numPr>
      </w:pPr>
      <w:r>
        <w:t>Diesel Mechanic</w:t>
      </w:r>
      <w:r>
        <w:tab/>
      </w:r>
      <w:r w:rsidRPr="00FE50DF">
        <w:rPr>
          <w:i/>
        </w:rPr>
        <w:t>Ft. Scott Community College</w:t>
      </w:r>
    </w:p>
    <w:sectPr w:rsidR="00FE50DF" w:rsidRPr="00FE50DF" w:rsidSect="00FE50D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9027F"/>
    <w:multiLevelType w:val="hybridMultilevel"/>
    <w:tmpl w:val="DC2E5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FA077E"/>
    <w:multiLevelType w:val="hybridMultilevel"/>
    <w:tmpl w:val="50624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6D760D"/>
    <w:multiLevelType w:val="hybridMultilevel"/>
    <w:tmpl w:val="29527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C134C8"/>
    <w:multiLevelType w:val="hybridMultilevel"/>
    <w:tmpl w:val="24C61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401606"/>
    <w:multiLevelType w:val="hybridMultilevel"/>
    <w:tmpl w:val="37F40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DEA75A1"/>
    <w:multiLevelType w:val="hybridMultilevel"/>
    <w:tmpl w:val="0BEC9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54036A"/>
    <w:multiLevelType w:val="hybridMultilevel"/>
    <w:tmpl w:val="6E288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sbAwMDC1tLAwNzBS0lEKTi0uzszPAykwrAUAc4qYlCwAAAA="/>
  </w:docVars>
  <w:rsids>
    <w:rsidRoot w:val="00FE50DF"/>
    <w:rsid w:val="00522C52"/>
    <w:rsid w:val="007E2073"/>
    <w:rsid w:val="00FE5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50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50D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50D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50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7</Words>
  <Characters>1128</Characters>
  <Application>Microsoft Office Word</Application>
  <DocSecurity>0</DocSecurity>
  <Lines>9</Lines>
  <Paragraphs>2</Paragraphs>
  <ScaleCrop>false</ScaleCrop>
  <Company>Microsoft</Company>
  <LinksUpToDate>false</LinksUpToDate>
  <CharactersWithSpaces>1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dcterms:created xsi:type="dcterms:W3CDTF">2018-05-17T16:40:00Z</dcterms:created>
  <dcterms:modified xsi:type="dcterms:W3CDTF">2018-05-17T16:54:00Z</dcterms:modified>
</cp:coreProperties>
</file>